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11A20B" w14:textId="4841AB76" w:rsidR="006731AE" w:rsidRPr="005B2571" w:rsidRDefault="0008055A" w:rsidP="005B2571">
      <w:pPr>
        <w:pStyle w:val="Ttulo"/>
        <w:spacing w:before="240"/>
        <w:jc w:val="both"/>
        <w:rPr>
          <w:lang w:val="es-ES"/>
        </w:rPr>
      </w:pPr>
      <w:r w:rsidRPr="00A856C9">
        <w:rPr>
          <w:lang w:val="es-ES"/>
        </w:rPr>
        <w:t>Aplicación 2.</w:t>
      </w:r>
      <w:r>
        <w:rPr>
          <w:lang w:val="es-ES"/>
        </w:rPr>
        <w:t>6</w:t>
      </w:r>
      <w:r w:rsidRPr="00A856C9">
        <w:rPr>
          <w:lang w:val="es-ES"/>
        </w:rPr>
        <w:t>:</w:t>
      </w:r>
      <w:r w:rsidR="005B2571">
        <w:rPr>
          <w:lang w:val="es-ES"/>
        </w:rPr>
        <w:t xml:space="preserve"> </w:t>
      </w:r>
      <w:r w:rsidR="00B00BCE" w:rsidRPr="005B2571">
        <w:rPr>
          <w:lang w:val="es-ES"/>
        </w:rPr>
        <w:t>Consumo de carburantes en Estados Unidos</w:t>
      </w:r>
    </w:p>
    <w:p w14:paraId="48823F03" w14:textId="77777777" w:rsidR="006731AE" w:rsidRDefault="00B00BCE">
      <w:pPr>
        <w:pStyle w:val="Author"/>
      </w:pPr>
      <w:r>
        <w:t>J. Ramajo</w:t>
      </w:r>
    </w:p>
    <w:p w14:paraId="47B826B6" w14:textId="77777777" w:rsidR="006731AE" w:rsidRDefault="00B00BCE">
      <w:pPr>
        <w:pStyle w:val="Fecha"/>
      </w:pPr>
      <w:r>
        <w:t>2020</w:t>
      </w:r>
    </w:p>
    <w:p w14:paraId="7EB1FF09" w14:textId="77777777" w:rsidR="006731AE" w:rsidRDefault="00B00BC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lr4)</w:t>
      </w:r>
    </w:p>
    <w:p w14:paraId="0D920431" w14:textId="77777777" w:rsidR="006731AE" w:rsidRDefault="00B00BCE">
      <w:pPr>
        <w:pStyle w:val="SourceCode"/>
      </w:pPr>
      <w:r>
        <w:rPr>
          <w:rStyle w:val="NormalTok"/>
        </w:rPr>
        <w:t>FUEL_CON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UEL_CONS.csv"</w:t>
      </w:r>
      <w:r>
        <w:rPr>
          <w:rStyle w:val="NormalTok"/>
        </w:rPr>
        <w:t>)</w:t>
      </w:r>
    </w:p>
    <w:p w14:paraId="35B79276" w14:textId="77777777" w:rsidR="006731AE" w:rsidRDefault="00B00BCE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id = col_character(),</w:t>
      </w:r>
      <w:r>
        <w:br/>
      </w:r>
      <w:r>
        <w:rPr>
          <w:rStyle w:val="VerbatimChar"/>
        </w:rPr>
        <w:t>##   Drivers = col_double(),</w:t>
      </w:r>
      <w:r>
        <w:br/>
      </w:r>
      <w:r>
        <w:rPr>
          <w:rStyle w:val="VerbatimChar"/>
        </w:rPr>
        <w:t>##   FuelC = col_double(),</w:t>
      </w:r>
      <w:r>
        <w:br/>
      </w:r>
      <w:r>
        <w:rPr>
          <w:rStyle w:val="VerbatimChar"/>
        </w:rPr>
        <w:t>##   Income = col_double(),</w:t>
      </w:r>
      <w:r>
        <w:br/>
      </w:r>
      <w:r>
        <w:rPr>
          <w:rStyle w:val="VerbatimChar"/>
        </w:rPr>
        <w:t>##   Miles = col_double(),</w:t>
      </w:r>
      <w:r>
        <w:br/>
      </w:r>
      <w:r>
        <w:rPr>
          <w:rStyle w:val="VerbatimChar"/>
        </w:rPr>
        <w:t>##   MPC = col_double(),</w:t>
      </w:r>
      <w:r>
        <w:br/>
      </w:r>
      <w:r>
        <w:rPr>
          <w:rStyle w:val="VerbatimChar"/>
        </w:rPr>
        <w:t>##   Pop = col_double(),</w:t>
      </w:r>
      <w:r>
        <w:br/>
      </w:r>
      <w:r>
        <w:rPr>
          <w:rStyle w:val="VerbatimChar"/>
        </w:rPr>
        <w:t>##   Tax = col_double(),</w:t>
      </w:r>
      <w:r>
        <w:br/>
      </w:r>
      <w:r>
        <w:rPr>
          <w:rStyle w:val="VerbatimChar"/>
        </w:rPr>
        <w:t>##   DLpc = col_double(),</w:t>
      </w:r>
      <w:r>
        <w:br/>
      </w:r>
      <w:r>
        <w:rPr>
          <w:rStyle w:val="VerbatimChar"/>
        </w:rPr>
        <w:t>##   FCpc = col_double(),</w:t>
      </w:r>
      <w:r>
        <w:br/>
      </w:r>
      <w:r>
        <w:rPr>
          <w:rStyle w:val="VerbatimChar"/>
        </w:rPr>
        <w:t>##   INCpc = col_double()</w:t>
      </w:r>
      <w:r>
        <w:br/>
      </w:r>
      <w:r>
        <w:rPr>
          <w:rStyle w:val="VerbatimChar"/>
        </w:rPr>
        <w:t>## )</w:t>
      </w:r>
    </w:p>
    <w:p w14:paraId="5E7A775B" w14:textId="77777777" w:rsidR="006731AE" w:rsidRDefault="00B00BC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UEL_CONS)</w:t>
      </w:r>
    </w:p>
    <w:p w14:paraId="1B41CAA2" w14:textId="77777777" w:rsidR="006731AE" w:rsidRPr="001254F2" w:rsidRDefault="00B00BCE">
      <w:pPr>
        <w:pStyle w:val="SourceCode"/>
        <w:rPr>
          <w:sz w:val="21"/>
          <w:szCs w:val="21"/>
        </w:rPr>
      </w:pPr>
      <w:r w:rsidRPr="001254F2">
        <w:rPr>
          <w:rStyle w:val="VerbatimChar"/>
          <w:sz w:val="21"/>
          <w:szCs w:val="21"/>
        </w:rPr>
        <w:t xml:space="preserve">##       id               Drivers             FuelC              Income   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Length:51          Min.   :  328094   Min.   :  148769   Min.   :20993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Class :character   1st Qu.: 1087128   1st Qu.:  737361   1st Qu.:25323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Mode  :character   Median : 2718209   Median : 2048664   Median :27871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                   Mean   : 3750504   Mean   : 2542786   Mean   :28404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                   3rd Qu.: 4424256   3rd Qu.: 3039932   3rd Qu.:31208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                   Max.   :21623793   Max.   :14691753   Max.   :40640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    Miles             MPC             Pop                Tax     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Min.   :  1534   Min.   : 6556   Min.   :  381882   Min.   : 7.50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1st Qu.: 36586   1st Qu.: 9391   1st Qu.: 1162624   1st Qu.:18.00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Median : 78914   Median :10458   Median : 3115130   Median :20.00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Mean   : 77419   Mean   :10448   Mean   : 4257046   Mean   :20.15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3rd Qu.:112828   3rd Qu.:11311   3rd Qu.: 4845200   3rd Qu.:23.25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Max.   :300767   Max.   :17495   Max.   :25599275   Max.   :29.00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     DLpc             FCpc           INCpc    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Min.   : 700.2   Min.   :317.5   Min.   :20.99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1st Qu.: 864.1   1st Qu.:575.0   1st Qu.:25.32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Median : 909.1   Median :626.0   Median :27.87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Mean   : 903.7   Mean   :613.1   Mean   :28.40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 xml:space="preserve">##  3rd Qu.: 943.0   3rd Qu.:666.6   3rd Qu.:31.21  </w:t>
      </w:r>
      <w:r w:rsidRPr="001254F2">
        <w:rPr>
          <w:sz w:val="21"/>
          <w:szCs w:val="21"/>
        </w:rPr>
        <w:br/>
      </w:r>
      <w:r w:rsidRPr="001254F2">
        <w:rPr>
          <w:rStyle w:val="VerbatimChar"/>
          <w:sz w:val="21"/>
          <w:szCs w:val="21"/>
        </w:rPr>
        <w:t>##  Max.   :1075.3   Max.   :842.8   Max.   :40.64</w:t>
      </w:r>
    </w:p>
    <w:p w14:paraId="11B78612" w14:textId="77777777" w:rsidR="00D85479" w:rsidRDefault="00D85479">
      <w:pPr>
        <w:pStyle w:val="SourceCode"/>
        <w:rPr>
          <w:rStyle w:val="KeywordTok"/>
        </w:rPr>
      </w:pPr>
    </w:p>
    <w:p w14:paraId="460763E5" w14:textId="085721C7" w:rsidR="006731AE" w:rsidRDefault="00B00BCE">
      <w:pPr>
        <w:pStyle w:val="SourceCode"/>
      </w:pPr>
      <w:r>
        <w:rPr>
          <w:rStyle w:val="KeywordTok"/>
        </w:rPr>
        <w:lastRenderedPageBreak/>
        <w:t>pairs</w:t>
      </w:r>
      <w:r>
        <w:rPr>
          <w:rStyle w:val="NormalTok"/>
        </w:rPr>
        <w:t xml:space="preserve">(FCp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p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p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Miles), </w:t>
      </w:r>
      <w:r>
        <w:rPr>
          <w:rStyle w:val="DataTypeTok"/>
        </w:rPr>
        <w:t>data=</w:t>
      </w:r>
      <w:r>
        <w:rPr>
          <w:rStyle w:val="NormalTok"/>
        </w:rPr>
        <w:t>FUEL_CONS)</w:t>
      </w:r>
    </w:p>
    <w:p w14:paraId="24902721" w14:textId="45CB6BE9" w:rsidR="006731AE" w:rsidRDefault="00B00BCE" w:rsidP="001254F2">
      <w:pPr>
        <w:pStyle w:val="FirstParagraph"/>
        <w:jc w:val="center"/>
      </w:pPr>
      <w:r>
        <w:rPr>
          <w:noProof/>
        </w:rPr>
        <w:drawing>
          <wp:inline distT="0" distB="0" distL="0" distR="0" wp14:anchorId="1E39F726" wp14:editId="5F832911">
            <wp:extent cx="4572000" cy="356235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UEL_CONS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2604"/>
                    <a:stretch/>
                  </pic:blipFill>
                  <pic:spPr bwMode="auto">
                    <a:xfrm>
                      <a:off x="0" y="0"/>
                      <a:ext cx="4572000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39D5C9" w14:textId="77777777" w:rsidR="006731AE" w:rsidRDefault="00B00BCE">
      <w:pPr>
        <w:pStyle w:val="SourceCode"/>
      </w:pP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p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p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p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Miles), </w:t>
      </w:r>
      <w:r>
        <w:rPr>
          <w:rStyle w:val="DataTypeTok"/>
        </w:rPr>
        <w:t>data=</w:t>
      </w:r>
      <w:r>
        <w:rPr>
          <w:rStyle w:val="NormalTok"/>
        </w:rPr>
        <w:t xml:space="preserve">FUEL_CONS, </w:t>
      </w:r>
      <w:r>
        <w:rPr>
          <w:rStyle w:val="DataTypeTok"/>
        </w:rPr>
        <w:t>smooth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regLin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ACB4DB8" w14:textId="634A1F71" w:rsidR="006731AE" w:rsidRDefault="00B00BCE" w:rsidP="001254F2">
      <w:pPr>
        <w:pStyle w:val="FirstParagraph"/>
        <w:jc w:val="center"/>
      </w:pPr>
      <w:r>
        <w:rPr>
          <w:noProof/>
        </w:rPr>
        <w:drawing>
          <wp:inline distT="0" distB="0" distL="0" distR="0" wp14:anchorId="7BF877F2" wp14:editId="6DBC13A2">
            <wp:extent cx="4572000" cy="3286125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UEL_CONS_files/figure-docx/unnamed-chunk-1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4948" b="5209"/>
                    <a:stretch/>
                  </pic:blipFill>
                  <pic:spPr bwMode="auto">
                    <a:xfrm>
                      <a:off x="0" y="0"/>
                      <a:ext cx="457200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71738B" w14:textId="77777777" w:rsidR="006731AE" w:rsidRDefault="00B00BCE">
      <w:pPr>
        <w:pStyle w:val="SourceCode"/>
      </w:pPr>
      <w:r>
        <w:rPr>
          <w:rStyle w:val="NormalTok"/>
        </w:rPr>
        <w:lastRenderedPageBreak/>
        <w:t>dem.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FCp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p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p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Miles), </w:t>
      </w:r>
      <w:r>
        <w:rPr>
          <w:rStyle w:val="DataTypeTok"/>
        </w:rPr>
        <w:t>data=</w:t>
      </w:r>
      <w:r>
        <w:rPr>
          <w:rStyle w:val="NormalTok"/>
        </w:rPr>
        <w:t>FUEL_CONS)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dem.reg)</w:t>
      </w:r>
    </w:p>
    <w:p w14:paraId="3F6A8452" w14:textId="77777777" w:rsidR="006731AE" w:rsidRDefault="00B00BCE">
      <w:pPr>
        <w:pStyle w:val="SourceCode"/>
      </w:pPr>
      <w:r>
        <w:rPr>
          <w:rStyle w:val="VerbatimChar"/>
        </w:rPr>
        <w:t>## Call: lm(formula = FCpc ~ Tax + DLpc + INCpc + log(Miles), data = FUEL_C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54.1928   194.9062   0.791 0.432938    </w:t>
      </w:r>
      <w:r>
        <w:br/>
      </w:r>
      <w:r>
        <w:rPr>
          <w:rStyle w:val="VerbatimChar"/>
        </w:rPr>
        <w:t xml:space="preserve">## Tax          -4.2280     2.0301  -2.083 0.042873 *  </w:t>
      </w:r>
      <w:r>
        <w:br/>
      </w:r>
      <w:r>
        <w:rPr>
          <w:rStyle w:val="VerbatimChar"/>
        </w:rPr>
        <w:t>## DLpc          0.4719     0.1285   3.672 0.000626 ***</w:t>
      </w:r>
      <w:r>
        <w:br/>
      </w:r>
      <w:r>
        <w:rPr>
          <w:rStyle w:val="VerbatimChar"/>
        </w:rPr>
        <w:t xml:space="preserve">## INCpc        -6.1353     2.1936  -2.797 0.007508 ** </w:t>
      </w:r>
      <w:r>
        <w:br/>
      </w:r>
      <w:r>
        <w:rPr>
          <w:rStyle w:val="VerbatimChar"/>
        </w:rPr>
        <w:t xml:space="preserve">## log(Miles)   26.7552     9.3374   2.865 0.00625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64.89 on 46 degrees of freedom</w:t>
      </w:r>
      <w:r>
        <w:br/>
      </w:r>
      <w:r>
        <w:rPr>
          <w:rStyle w:val="VerbatimChar"/>
        </w:rPr>
        <w:t>## Multiple R-squared: 0.5105</w:t>
      </w:r>
      <w:r>
        <w:br/>
      </w:r>
      <w:r>
        <w:rPr>
          <w:rStyle w:val="VerbatimChar"/>
        </w:rPr>
        <w:t xml:space="preserve">## F-statistic: 11.99 on 4 and 46 DF,  p-value: 9.331e-07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577.09 588.68</w:t>
      </w:r>
    </w:p>
    <w:p w14:paraId="74631C1F" w14:textId="77777777" w:rsidR="006731AE" w:rsidRDefault="00B00BCE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dem.reg) </w:t>
      </w:r>
      <w:r>
        <w:rPr>
          <w:rStyle w:val="CommentTok"/>
        </w:rPr>
        <w:t># Type I tests</w:t>
      </w:r>
    </w:p>
    <w:p w14:paraId="193AC567" w14:textId="77777777" w:rsidR="006731AE" w:rsidRDefault="00B00BC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FCpc</w:t>
      </w:r>
      <w:r>
        <w:br/>
      </w:r>
      <w:r>
        <w:rPr>
          <w:rStyle w:val="VerbatimChar"/>
        </w:rPr>
        <w:t xml:space="preserve">##            Df Sum Sq Mean Sq F value    Pr(&gt;F)    </w:t>
      </w:r>
      <w:r>
        <w:br/>
      </w:r>
      <w:r>
        <w:rPr>
          <w:rStyle w:val="VerbatimChar"/>
        </w:rPr>
        <w:t xml:space="preserve">## Tax         1  26635   26635  6.3254 0.0154602 *  </w:t>
      </w:r>
      <w:r>
        <w:br/>
      </w:r>
      <w:r>
        <w:rPr>
          <w:rStyle w:val="VerbatimChar"/>
        </w:rPr>
        <w:t>## DLpc        1  79378   79378 18.8506 7.692e-05 ***</w:t>
      </w:r>
      <w:r>
        <w:br/>
      </w:r>
      <w:r>
        <w:rPr>
          <w:rStyle w:val="VerbatimChar"/>
        </w:rPr>
        <w:t>## INCpc       1  61408   61408 14.5833 0.0003997 ***</w:t>
      </w:r>
      <w:r>
        <w:br/>
      </w:r>
      <w:r>
        <w:rPr>
          <w:rStyle w:val="VerbatimChar"/>
        </w:rPr>
        <w:t xml:space="preserve">## log(Miles)  1  34573   34573  8.2104 0.0062592 ** </w:t>
      </w:r>
      <w:r>
        <w:br/>
      </w:r>
      <w:r>
        <w:rPr>
          <w:rStyle w:val="VerbatimChar"/>
        </w:rPr>
        <w:t xml:space="preserve">## Residuals  46 193700    4211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EB3C8DF" w14:textId="77777777" w:rsidR="006731AE" w:rsidRDefault="00B00BCE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dem.reg) </w:t>
      </w:r>
      <w:r>
        <w:rPr>
          <w:rStyle w:val="CommentTok"/>
        </w:rPr>
        <w:t># # Type II tests</w:t>
      </w:r>
    </w:p>
    <w:p w14:paraId="522E05A7" w14:textId="77777777" w:rsidR="006731AE" w:rsidRDefault="00B00BCE">
      <w:pPr>
        <w:pStyle w:val="SourceCode"/>
      </w:pPr>
      <w:r>
        <w:rPr>
          <w:rStyle w:val="VerbatimChar"/>
        </w:rPr>
        <w:t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FCpc</w:t>
      </w:r>
      <w:r>
        <w:br/>
      </w:r>
      <w:r>
        <w:rPr>
          <w:rStyle w:val="VerbatimChar"/>
        </w:rPr>
        <w:t xml:space="preserve">##            Sum Sq Df F value    Pr(&gt;F)    </w:t>
      </w:r>
      <w:r>
        <w:br/>
      </w:r>
      <w:r>
        <w:rPr>
          <w:rStyle w:val="VerbatimChar"/>
        </w:rPr>
        <w:t xml:space="preserve">## Tax         18264  1  4.3373 0.0428733 *  </w:t>
      </w:r>
      <w:r>
        <w:br/>
      </w:r>
      <w:r>
        <w:rPr>
          <w:rStyle w:val="VerbatimChar"/>
        </w:rPr>
        <w:t>## DLpc        56770  1 13.4819 0.0006256 ***</w:t>
      </w:r>
      <w:r>
        <w:br/>
      </w:r>
      <w:r>
        <w:rPr>
          <w:rStyle w:val="VerbatimChar"/>
        </w:rPr>
        <w:t xml:space="preserve">## INCpc       32940  1  7.8225 0.0075078 ** </w:t>
      </w:r>
      <w:r>
        <w:br/>
      </w:r>
      <w:r>
        <w:rPr>
          <w:rStyle w:val="VerbatimChar"/>
        </w:rPr>
        <w:t xml:space="preserve">## log(Miles)  34573  1  8.2104 0.0062592 ** </w:t>
      </w:r>
      <w:r>
        <w:br/>
      </w:r>
      <w:r>
        <w:rPr>
          <w:rStyle w:val="VerbatimChar"/>
        </w:rPr>
        <w:t xml:space="preserve">## Residuals  193700 4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A9BAE36" w14:textId="77777777" w:rsidR="006731AE" w:rsidRDefault="00B00BCE">
      <w:pPr>
        <w:pStyle w:val="SourceCode"/>
      </w:pPr>
      <w:r>
        <w:rPr>
          <w:rStyle w:val="KeywordTok"/>
        </w:rPr>
        <w:lastRenderedPageBreak/>
        <w:t>avPlots</w:t>
      </w:r>
      <w:r>
        <w:rPr>
          <w:rStyle w:val="NormalTok"/>
        </w:rPr>
        <w:t xml:space="preserve">(dem.reg, </w:t>
      </w:r>
      <w:r>
        <w:rPr>
          <w:rStyle w:val="DataTypeTok"/>
        </w:rPr>
        <w:t>id=</w:t>
      </w:r>
      <w:r>
        <w:rPr>
          <w:rStyle w:val="NormalTok"/>
        </w:rPr>
        <w:t>F)</w:t>
      </w:r>
    </w:p>
    <w:p w14:paraId="51771F97" w14:textId="77777777" w:rsidR="006731AE" w:rsidRDefault="00B00BCE" w:rsidP="00D70883">
      <w:pPr>
        <w:pStyle w:val="FirstParagraph"/>
        <w:jc w:val="center"/>
      </w:pPr>
      <w:r>
        <w:rPr>
          <w:noProof/>
        </w:rPr>
        <w:drawing>
          <wp:inline distT="0" distB="0" distL="0" distR="0" wp14:anchorId="59A6832A" wp14:editId="6402BE6B">
            <wp:extent cx="4572000" cy="36576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UEL_CON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03B2C1" w14:textId="77777777" w:rsidR="006731AE" w:rsidRDefault="00B00B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llEffects</w:t>
      </w:r>
      <w:r>
        <w:rPr>
          <w:rStyle w:val="NormalTok"/>
        </w:rPr>
        <w:t>(dem.reg))</w:t>
      </w:r>
    </w:p>
    <w:p w14:paraId="42ED7A38" w14:textId="77777777" w:rsidR="006731AE" w:rsidRDefault="00B00BCE" w:rsidP="00D70883">
      <w:pPr>
        <w:pStyle w:val="FirstParagraph"/>
        <w:jc w:val="center"/>
      </w:pPr>
      <w:r>
        <w:rPr>
          <w:noProof/>
        </w:rPr>
        <w:drawing>
          <wp:inline distT="0" distB="0" distL="0" distR="0" wp14:anchorId="584FF8BE" wp14:editId="0F06841E">
            <wp:extent cx="4572000" cy="365760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UEL_CON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768399" w14:textId="77777777" w:rsidR="006731AE" w:rsidRDefault="00B00BCE">
      <w:pPr>
        <w:pStyle w:val="SourceCode"/>
      </w:pPr>
      <w:r>
        <w:rPr>
          <w:rStyle w:val="CommentTok"/>
        </w:rPr>
        <w:lastRenderedPageBreak/>
        <w:t># plot(Effect("Tax", dem.reg), grid=TRUE, rug=TRUE)</w:t>
      </w:r>
      <w:r>
        <w:br/>
      </w:r>
      <w:r>
        <w:rPr>
          <w:rStyle w:val="CommentTok"/>
        </w:rPr>
        <w:t># plot(Effect("Miles", fuel1), grid=TRUE, rug=TRUE)</w:t>
      </w:r>
      <w:r>
        <w:br/>
      </w:r>
      <w:r>
        <w:rPr>
          <w:rStyle w:val="NormalTok"/>
        </w:rPr>
        <w:t>effs &lt;-</w:t>
      </w:r>
      <w:r>
        <w:rPr>
          <w:rStyle w:val="StringTok"/>
        </w:rPr>
        <w:t xml:space="preserve"> </w:t>
      </w:r>
      <w:r>
        <w:rPr>
          <w:rStyle w:val="KeywordTok"/>
        </w:rPr>
        <w:t>allEffects</w:t>
      </w:r>
      <w:r>
        <w:rPr>
          <w:rStyle w:val="NormalTok"/>
        </w:rPr>
        <w:t>(dem.reg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effs, </w:t>
      </w:r>
      <w:r>
        <w:rPr>
          <w:rStyle w:val="DataTypeTok"/>
        </w:rPr>
        <w:t>ask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ultilin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rug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i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i.style=</w:t>
      </w:r>
      <w:r>
        <w:rPr>
          <w:rStyle w:val="StringTok"/>
        </w:rPr>
        <w:t>"bars"</w:t>
      </w:r>
      <w:r>
        <w:rPr>
          <w:rStyle w:val="NormalTok"/>
        </w:rPr>
        <w:t>)</w:t>
      </w:r>
    </w:p>
    <w:p w14:paraId="7CA34278" w14:textId="77777777" w:rsidR="006731AE" w:rsidRDefault="00B00BCE" w:rsidP="0096203F">
      <w:pPr>
        <w:pStyle w:val="FirstParagraph"/>
        <w:jc w:val="center"/>
      </w:pPr>
      <w:r>
        <w:rPr>
          <w:noProof/>
        </w:rPr>
        <w:drawing>
          <wp:inline distT="0" distB="0" distL="0" distR="0" wp14:anchorId="08072661" wp14:editId="1558028D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UEL_CON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731A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719C68" w14:textId="77777777" w:rsidR="00F37B4A" w:rsidRDefault="00F37B4A">
      <w:pPr>
        <w:spacing w:after="0"/>
      </w:pPr>
      <w:r>
        <w:separator/>
      </w:r>
    </w:p>
  </w:endnote>
  <w:endnote w:type="continuationSeparator" w:id="0">
    <w:p w14:paraId="089697C9" w14:textId="77777777" w:rsidR="00F37B4A" w:rsidRDefault="00F37B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AE4079" w14:textId="77777777" w:rsidR="00F37B4A" w:rsidRDefault="00F37B4A">
      <w:r>
        <w:separator/>
      </w:r>
    </w:p>
  </w:footnote>
  <w:footnote w:type="continuationSeparator" w:id="0">
    <w:p w14:paraId="72DC968C" w14:textId="77777777" w:rsidR="00F37B4A" w:rsidRDefault="00F37B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624EA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055A"/>
    <w:rsid w:val="001254F2"/>
    <w:rsid w:val="004E29B3"/>
    <w:rsid w:val="00590D07"/>
    <w:rsid w:val="005A51F8"/>
    <w:rsid w:val="005B2571"/>
    <w:rsid w:val="006731AE"/>
    <w:rsid w:val="00784D58"/>
    <w:rsid w:val="008D6863"/>
    <w:rsid w:val="0096203F"/>
    <w:rsid w:val="00B00BCE"/>
    <w:rsid w:val="00B86B75"/>
    <w:rsid w:val="00BC48D5"/>
    <w:rsid w:val="00C36279"/>
    <w:rsid w:val="00D70883"/>
    <w:rsid w:val="00D85479"/>
    <w:rsid w:val="00E315A3"/>
    <w:rsid w:val="00F37B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DFC465"/>
  <w15:docId w15:val="{0602A79D-0C16-8D47-B264-337DD4ED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625</Words>
  <Characters>3438</Characters>
  <Application>Microsoft Office Word</Application>
  <DocSecurity>0</DocSecurity>
  <Lines>28</Lines>
  <Paragraphs>8</Paragraphs>
  <ScaleCrop>false</ScaleCrop>
  <Company>Universidad de Extremadura</Company>
  <LinksUpToDate>false</LinksUpToDate>
  <CharactersWithSpaces>4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mo de carburantes en Estados Unidos</dc:title>
  <dc:creator>J. Ramajo</dc:creator>
  <cp:keywords/>
  <cp:lastModifiedBy>JULIAN  RAMAJO HERNÁNDEZ</cp:lastModifiedBy>
  <cp:revision>8</cp:revision>
  <dcterms:created xsi:type="dcterms:W3CDTF">2020-07-27T09:30:00Z</dcterms:created>
  <dcterms:modified xsi:type="dcterms:W3CDTF">2020-09-28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</vt:lpwstr>
  </property>
  <property fmtid="{D5CDD505-2E9C-101B-9397-08002B2CF9AE}" pid="3" name="output">
    <vt:lpwstr/>
  </property>
</Properties>
</file>